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e1b934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6b773dc8-d980-4e79-8dfe-9c97b4d3aab3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40Z</dcterms:created>
  <dcterms:modified xsi:type="dcterms:W3CDTF">2023-06-12T14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